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4"/>
        <w:gridCol w:w="6165"/>
        <w:gridCol w:w="2251"/>
        <w:gridCol w:w="3730"/>
      </w:tblGrid>
      <w:tr w:rsidR="00587A26" w:rsidRPr="00587A26" w14:paraId="41DFA30D" w14:textId="77777777" w:rsidTr="00716A0C">
        <w:trPr>
          <w:trHeight w:val="350"/>
        </w:trPr>
        <w:tc>
          <w:tcPr>
            <w:tcW w:w="780" w:type="pct"/>
            <w:shd w:val="clear" w:color="auto" w:fill="00B0F0"/>
          </w:tcPr>
          <w:p w14:paraId="03598DC6" w14:textId="77777777" w:rsidR="00454944" w:rsidRPr="00587A26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587A26">
              <w:rPr>
                <w:rFonts w:ascii="Calibri" w:hAnsi="Calibri" w:cs="Calibri"/>
                <w:b/>
                <w:sz w:val="20"/>
                <w:szCs w:val="20"/>
              </w:rPr>
              <w:t>MEMBER</w:t>
            </w:r>
          </w:p>
        </w:tc>
        <w:tc>
          <w:tcPr>
            <w:tcW w:w="2142" w:type="pct"/>
            <w:shd w:val="clear" w:color="auto" w:fill="00B0F0"/>
          </w:tcPr>
          <w:p w14:paraId="1DA0A931" w14:textId="77777777" w:rsidR="00454944" w:rsidRPr="00587A26" w:rsidRDefault="004376CE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587A26">
              <w:rPr>
                <w:rFonts w:ascii="Calibri" w:hAnsi="Calibri" w:cs="Calibri"/>
                <w:b/>
                <w:sz w:val="20"/>
                <w:szCs w:val="20"/>
              </w:rPr>
              <w:t>REPRESENTING</w:t>
            </w:r>
          </w:p>
        </w:tc>
        <w:tc>
          <w:tcPr>
            <w:tcW w:w="782" w:type="pct"/>
            <w:shd w:val="clear" w:color="auto" w:fill="00B0F0"/>
          </w:tcPr>
          <w:p w14:paraId="3787827C" w14:textId="77777777" w:rsidR="00454944" w:rsidRPr="00587A26" w:rsidRDefault="004376CE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587A26">
              <w:rPr>
                <w:rFonts w:ascii="Calibri" w:hAnsi="Calibri" w:cs="Calibri"/>
                <w:b/>
                <w:sz w:val="20"/>
                <w:szCs w:val="20"/>
              </w:rPr>
              <w:t>MEMBER TYPE</w:t>
            </w:r>
          </w:p>
        </w:tc>
        <w:tc>
          <w:tcPr>
            <w:tcW w:w="1296" w:type="pct"/>
            <w:shd w:val="clear" w:color="auto" w:fill="00B0F0"/>
          </w:tcPr>
          <w:p w14:paraId="64A5A609" w14:textId="77777777" w:rsidR="00454944" w:rsidRPr="00587A26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587A26">
              <w:rPr>
                <w:rFonts w:ascii="Calibri" w:hAnsi="Calibri" w:cs="Calibri"/>
                <w:b/>
                <w:sz w:val="20"/>
                <w:szCs w:val="20"/>
              </w:rPr>
              <w:t>TERM BEGINS /TERM ENDS</w:t>
            </w:r>
          </w:p>
        </w:tc>
      </w:tr>
      <w:tr w:rsidR="00454944" w:rsidRPr="00587A26" w14:paraId="7613708B" w14:textId="77777777" w:rsidTr="00716A0C">
        <w:trPr>
          <w:trHeight w:val="178"/>
        </w:trPr>
        <w:tc>
          <w:tcPr>
            <w:tcW w:w="780" w:type="pct"/>
          </w:tcPr>
          <w:p w14:paraId="3B7F0642" w14:textId="792C9BDE" w:rsidR="00454944" w:rsidRPr="00587A26" w:rsidRDefault="007C536C" w:rsidP="00587A26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Sheila Seelau</w:t>
            </w:r>
          </w:p>
        </w:tc>
        <w:tc>
          <w:tcPr>
            <w:tcW w:w="2142" w:type="pct"/>
          </w:tcPr>
          <w:p w14:paraId="131FF855" w14:textId="72491E95" w:rsidR="00454944" w:rsidRPr="00587A26" w:rsidRDefault="00651D36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urriculum Committee Chair</w:t>
            </w:r>
          </w:p>
        </w:tc>
        <w:tc>
          <w:tcPr>
            <w:tcW w:w="782" w:type="pct"/>
          </w:tcPr>
          <w:p w14:paraId="4C868D00" w14:textId="77777777" w:rsidR="00454944" w:rsidRPr="00587A26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  <w:shd w:val="clear" w:color="auto" w:fill="FFFF00"/>
          </w:tcPr>
          <w:p w14:paraId="60DC14B6" w14:textId="68EF7DFF" w:rsidR="00454944" w:rsidRPr="00587A26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</w:t>
            </w:r>
            <w:r w:rsidR="001C55C7" w:rsidRPr="00587A26">
              <w:rPr>
                <w:rFonts w:ascii="Calibri" w:hAnsi="Calibri" w:cs="Calibri"/>
                <w:sz w:val="20"/>
                <w:szCs w:val="20"/>
              </w:rPr>
              <w:t>20-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202</w:t>
            </w:r>
            <w:r w:rsidR="001C55C7" w:rsidRPr="00587A26">
              <w:rPr>
                <w:rFonts w:ascii="Calibri" w:hAnsi="Calibri" w:cs="Calibri"/>
                <w:sz w:val="20"/>
                <w:szCs w:val="20"/>
              </w:rPr>
              <w:t>1</w:t>
            </w:r>
            <w:r w:rsidR="00F310DC" w:rsidRPr="00587A26"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 w:rsidR="008173C5">
              <w:rPr>
                <w:rFonts w:ascii="Calibri" w:hAnsi="Calibri" w:cs="Calibri"/>
                <w:sz w:val="20"/>
                <w:szCs w:val="20"/>
              </w:rPr>
              <w:t>2</w:t>
            </w:r>
            <w:r w:rsidR="00F310DC"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D80E9A">
              <w:rPr>
                <w:rFonts w:ascii="Calibri" w:hAnsi="Calibri" w:cs="Calibri"/>
                <w:sz w:val="20"/>
                <w:szCs w:val="20"/>
              </w:rPr>
              <w:t>3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, Term </w:t>
            </w:r>
            <w:r w:rsidR="001C55C7" w:rsidRPr="00587A26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</w:tr>
      <w:tr w:rsidR="00F310DC" w:rsidRPr="00587A26" w14:paraId="4BB9F03E" w14:textId="77777777" w:rsidTr="00716A0C">
        <w:trPr>
          <w:trHeight w:val="288"/>
        </w:trPr>
        <w:tc>
          <w:tcPr>
            <w:tcW w:w="780" w:type="pct"/>
          </w:tcPr>
          <w:p w14:paraId="483106E8" w14:textId="3261F7ED" w:rsidR="00F310DC" w:rsidRPr="00AE03A6" w:rsidRDefault="00AE03A6" w:rsidP="00587A26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AE03A6">
              <w:rPr>
                <w:rFonts w:ascii="Calibri" w:hAnsi="Calibri" w:cs="Calibri"/>
                <w:sz w:val="20"/>
                <w:szCs w:val="20"/>
                <w:highlight w:val="yellow"/>
              </w:rPr>
              <w:t>Kelsea Livingstone</w:t>
            </w:r>
          </w:p>
        </w:tc>
        <w:tc>
          <w:tcPr>
            <w:tcW w:w="2142" w:type="pct"/>
          </w:tcPr>
          <w:p w14:paraId="1BE2D7F6" w14:textId="2021D4BD" w:rsidR="00F310DC" w:rsidRPr="00587A26" w:rsidRDefault="00651D36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741567EC">
              <w:rPr>
                <w:rFonts w:ascii="Calibri" w:hAnsi="Calibri" w:cs="Calibri"/>
                <w:sz w:val="20"/>
                <w:szCs w:val="20"/>
              </w:rPr>
              <w:t xml:space="preserve">Curriculum Committee </w:t>
            </w:r>
            <w:r w:rsidRPr="00D80E9A">
              <w:rPr>
                <w:rFonts w:ascii="Calibri" w:hAnsi="Calibri" w:cs="Calibri"/>
                <w:sz w:val="20"/>
                <w:szCs w:val="20"/>
                <w:shd w:val="clear" w:color="auto" w:fill="FFFF00"/>
              </w:rPr>
              <w:t>Vice-Chair</w:t>
            </w:r>
          </w:p>
        </w:tc>
        <w:tc>
          <w:tcPr>
            <w:tcW w:w="782" w:type="pct"/>
          </w:tcPr>
          <w:p w14:paraId="6883BE7F" w14:textId="77777777" w:rsidR="00F310DC" w:rsidRPr="00587A26" w:rsidRDefault="00F310DC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  <w:shd w:val="clear" w:color="auto" w:fill="FFFF00"/>
          </w:tcPr>
          <w:p w14:paraId="21300EF1" w14:textId="0BB67CF2" w:rsidR="00F310DC" w:rsidRPr="00587A26" w:rsidRDefault="001C55C7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20-2021 through 202</w:t>
            </w:r>
            <w:r w:rsidR="008173C5">
              <w:rPr>
                <w:rFonts w:ascii="Calibri" w:hAnsi="Calibri" w:cs="Calibri"/>
                <w:sz w:val="20"/>
                <w:szCs w:val="20"/>
              </w:rPr>
              <w:t>2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D80E9A">
              <w:rPr>
                <w:rFonts w:ascii="Calibri" w:hAnsi="Calibri" w:cs="Calibri"/>
                <w:sz w:val="20"/>
                <w:szCs w:val="20"/>
              </w:rPr>
              <w:t>3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, Term 1</w:t>
            </w:r>
          </w:p>
        </w:tc>
      </w:tr>
      <w:tr w:rsidR="00587A26" w:rsidRPr="00587A26" w14:paraId="23BA3C13" w14:textId="77777777" w:rsidTr="00716A0C">
        <w:trPr>
          <w:trHeight w:val="288"/>
        </w:trPr>
        <w:tc>
          <w:tcPr>
            <w:tcW w:w="780" w:type="pct"/>
          </w:tcPr>
          <w:p w14:paraId="4D94475F" w14:textId="69ABC483" w:rsidR="00587A26" w:rsidRPr="00587A26" w:rsidRDefault="00587A26" w:rsidP="741567EC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741567EC">
              <w:rPr>
                <w:rFonts w:ascii="Calibri" w:hAnsi="Calibri" w:cs="Calibri"/>
                <w:sz w:val="20"/>
                <w:szCs w:val="20"/>
                <w:highlight w:val="yellow"/>
              </w:rPr>
              <w:t>Mary Myers</w:t>
            </w:r>
          </w:p>
        </w:tc>
        <w:tc>
          <w:tcPr>
            <w:tcW w:w="2142" w:type="pct"/>
          </w:tcPr>
          <w:p w14:paraId="4C82DF07" w14:textId="7E4D0BD1" w:rsidR="00587A26" w:rsidRPr="00587A26" w:rsidRDefault="00587A26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80E9A">
              <w:rPr>
                <w:rFonts w:ascii="Calibri" w:hAnsi="Calibri" w:cs="Calibri"/>
                <w:sz w:val="20"/>
                <w:szCs w:val="20"/>
              </w:rPr>
              <w:t xml:space="preserve">Curriculum Committee </w:t>
            </w:r>
            <w:r w:rsidRPr="00D80E9A">
              <w:rPr>
                <w:rFonts w:ascii="Calibri" w:hAnsi="Calibri" w:cs="Calibri"/>
                <w:sz w:val="20"/>
                <w:szCs w:val="20"/>
                <w:shd w:val="clear" w:color="auto" w:fill="FFFF00"/>
              </w:rPr>
              <w:t>Past-Chair</w:t>
            </w:r>
          </w:p>
        </w:tc>
        <w:tc>
          <w:tcPr>
            <w:tcW w:w="782" w:type="pct"/>
          </w:tcPr>
          <w:p w14:paraId="53B2EF60" w14:textId="1D51938A" w:rsidR="00587A26" w:rsidRPr="00587A26" w:rsidRDefault="00587A26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12961BEE" w14:textId="7A787FC5" w:rsidR="00587A26" w:rsidRPr="00587A26" w:rsidRDefault="006B1A29" w:rsidP="741567EC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D80E9A">
              <w:rPr>
                <w:rFonts w:ascii="Calibri" w:hAnsi="Calibri" w:cs="Calibri"/>
                <w:sz w:val="20"/>
                <w:szCs w:val="20"/>
              </w:rPr>
              <w:t>20</w:t>
            </w:r>
            <w:r w:rsidR="28DF390D" w:rsidRPr="00D80E9A">
              <w:rPr>
                <w:rFonts w:ascii="Calibri" w:hAnsi="Calibri" w:cs="Calibri"/>
                <w:sz w:val="20"/>
                <w:szCs w:val="20"/>
              </w:rPr>
              <w:t>20</w:t>
            </w:r>
            <w:r w:rsidR="00465175" w:rsidRPr="00D80E9A">
              <w:rPr>
                <w:rFonts w:ascii="Calibri" w:hAnsi="Calibri" w:cs="Calibri"/>
                <w:sz w:val="20"/>
                <w:szCs w:val="20"/>
              </w:rPr>
              <w:t>-202</w:t>
            </w:r>
            <w:r w:rsidR="0DE1DE27" w:rsidRPr="00D80E9A">
              <w:rPr>
                <w:rFonts w:ascii="Calibri" w:hAnsi="Calibri" w:cs="Calibri"/>
                <w:sz w:val="20"/>
                <w:szCs w:val="20"/>
              </w:rPr>
              <w:t>1</w:t>
            </w:r>
            <w:r w:rsidR="00465175" w:rsidRPr="00D80E9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FD7ED0" w:rsidRPr="00587A26" w14:paraId="19F1F383" w14:textId="77777777" w:rsidTr="00716A0C">
        <w:trPr>
          <w:trHeight w:val="178"/>
        </w:trPr>
        <w:tc>
          <w:tcPr>
            <w:tcW w:w="780" w:type="pct"/>
          </w:tcPr>
          <w:p w14:paraId="62D169F2" w14:textId="77777777" w:rsidR="00FD7ED0" w:rsidRPr="00587A26" w:rsidRDefault="00FD7ED0" w:rsidP="00587A26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 xml:space="preserve">Robert </w:t>
            </w:r>
            <w:proofErr w:type="spellStart"/>
            <w:r w:rsidRPr="00587A26">
              <w:rPr>
                <w:rFonts w:ascii="Calibri" w:hAnsi="Calibri" w:cs="Calibri"/>
                <w:sz w:val="20"/>
                <w:szCs w:val="20"/>
              </w:rPr>
              <w:t>Olancin</w:t>
            </w:r>
            <w:proofErr w:type="spellEnd"/>
          </w:p>
        </w:tc>
        <w:tc>
          <w:tcPr>
            <w:tcW w:w="2142" w:type="pct"/>
          </w:tcPr>
          <w:p w14:paraId="16DA6705" w14:textId="77777777" w:rsidR="00FD7ED0" w:rsidRPr="00587A26" w:rsidRDefault="00FD7ED0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Academic Success and Learning Resources, FYE, Lee</w:t>
            </w:r>
          </w:p>
        </w:tc>
        <w:tc>
          <w:tcPr>
            <w:tcW w:w="782" w:type="pct"/>
          </w:tcPr>
          <w:p w14:paraId="53AEF931" w14:textId="77777777" w:rsidR="00FD7ED0" w:rsidRPr="00587A26" w:rsidRDefault="00FD7ED0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7A9AA67D" w14:textId="67B23B1D" w:rsidR="00FD7ED0" w:rsidRPr="00587A26" w:rsidRDefault="00F310DC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19-2020 through 202</w:t>
            </w:r>
            <w:r w:rsidR="00417B34" w:rsidRPr="00587A26">
              <w:rPr>
                <w:rFonts w:ascii="Calibri" w:hAnsi="Calibri" w:cs="Calibri"/>
                <w:sz w:val="20"/>
                <w:szCs w:val="20"/>
              </w:rPr>
              <w:t>1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417B34" w:rsidRPr="00587A26">
              <w:rPr>
                <w:rFonts w:ascii="Calibri" w:hAnsi="Calibri" w:cs="Calibri"/>
                <w:sz w:val="20"/>
                <w:szCs w:val="20"/>
              </w:rPr>
              <w:t>2</w:t>
            </w:r>
            <w:r w:rsidR="00E64A5B" w:rsidRPr="00587A26">
              <w:rPr>
                <w:rFonts w:ascii="Calibri" w:hAnsi="Calibri" w:cs="Calibri"/>
                <w:sz w:val="20"/>
                <w:szCs w:val="20"/>
              </w:rPr>
              <w:t xml:space="preserve">, Term 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</w:tr>
      <w:tr w:rsidR="00454944" w:rsidRPr="00587A26" w14:paraId="038F9418" w14:textId="77777777" w:rsidTr="00716A0C">
        <w:trPr>
          <w:trHeight w:val="288"/>
        </w:trPr>
        <w:tc>
          <w:tcPr>
            <w:tcW w:w="780" w:type="pct"/>
          </w:tcPr>
          <w:p w14:paraId="0A00A8A4" w14:textId="19008F56" w:rsidR="00454944" w:rsidRPr="00C2044F" w:rsidRDefault="005D1AD5" w:rsidP="00587A26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>
              <w:rPr>
                <w:rFonts w:ascii="Calibri" w:hAnsi="Calibri" w:cs="Calibri"/>
                <w:sz w:val="20"/>
                <w:szCs w:val="20"/>
                <w:highlight w:val="yellow"/>
              </w:rPr>
              <w:t>Camille Drake-Brassfield</w:t>
            </w:r>
          </w:p>
        </w:tc>
        <w:tc>
          <w:tcPr>
            <w:tcW w:w="2142" w:type="pct"/>
          </w:tcPr>
          <w:p w14:paraId="56525FC3" w14:textId="33091B6F" w:rsidR="00454944" w:rsidRPr="003E0EA7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3E0EA7">
              <w:rPr>
                <w:rFonts w:ascii="Calibri" w:hAnsi="Calibri" w:cs="Calibri"/>
                <w:sz w:val="20"/>
                <w:szCs w:val="20"/>
                <w:highlight w:val="yellow"/>
              </w:rPr>
              <w:t>Arts, Humanities, and Social Sciences</w:t>
            </w:r>
            <w:r w:rsidR="00B12902">
              <w:rPr>
                <w:rFonts w:ascii="Calibri" w:hAnsi="Calibri" w:cs="Calibri"/>
                <w:sz w:val="20"/>
                <w:szCs w:val="20"/>
                <w:highlight w:val="yellow"/>
              </w:rPr>
              <w:t>;</w:t>
            </w:r>
            <w:r w:rsidR="005D1AD5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Psychology, Hendry-Glades</w:t>
            </w:r>
            <w:r w:rsidRPr="003E0EA7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782" w:type="pct"/>
          </w:tcPr>
          <w:p w14:paraId="3130A0EB" w14:textId="77777777" w:rsidR="00454944" w:rsidRPr="00587A26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  <w:shd w:val="clear" w:color="auto" w:fill="auto"/>
          </w:tcPr>
          <w:p w14:paraId="319A327C" w14:textId="69F0487F" w:rsidR="00454944" w:rsidRPr="00587A26" w:rsidRDefault="001C55C7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20-2021 through 2022-2023</w:t>
            </w:r>
            <w:r w:rsidR="00454944" w:rsidRPr="00587A26">
              <w:rPr>
                <w:rFonts w:ascii="Calibri" w:hAnsi="Calibri" w:cs="Calibri"/>
                <w:sz w:val="20"/>
                <w:szCs w:val="20"/>
              </w:rPr>
              <w:t>, Term 1</w:t>
            </w:r>
          </w:p>
        </w:tc>
      </w:tr>
      <w:tr w:rsidR="00454944" w:rsidRPr="00587A26" w14:paraId="114C7939" w14:textId="77777777" w:rsidTr="00716A0C">
        <w:trPr>
          <w:trHeight w:val="288"/>
        </w:trPr>
        <w:tc>
          <w:tcPr>
            <w:tcW w:w="780" w:type="pct"/>
          </w:tcPr>
          <w:p w14:paraId="3631166A" w14:textId="724DDD6C" w:rsidR="00454944" w:rsidRPr="005D1AD5" w:rsidRDefault="005D1AD5" w:rsidP="00587A26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Calibri" w:hAnsi="Calibri" w:cs="Calibri"/>
                <w:sz w:val="20"/>
                <w:szCs w:val="20"/>
                <w:highlight w:val="yellow"/>
              </w:rPr>
              <w:t>Dani Peterson</w:t>
            </w:r>
          </w:p>
        </w:tc>
        <w:tc>
          <w:tcPr>
            <w:tcW w:w="2142" w:type="pct"/>
          </w:tcPr>
          <w:p w14:paraId="1435B51B" w14:textId="40E54E5E" w:rsidR="00454944" w:rsidRPr="003E0EA7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3E0EA7">
              <w:rPr>
                <w:rFonts w:ascii="Calibri" w:hAnsi="Calibri" w:cs="Calibri"/>
                <w:sz w:val="20"/>
                <w:szCs w:val="20"/>
                <w:highlight w:val="yellow"/>
              </w:rPr>
              <w:t>Arts, Humanities, and Social Sciences</w:t>
            </w:r>
            <w:r w:rsidR="00B12902">
              <w:rPr>
                <w:rFonts w:ascii="Calibri" w:hAnsi="Calibri" w:cs="Calibri"/>
                <w:sz w:val="20"/>
                <w:szCs w:val="20"/>
                <w:highlight w:val="yellow"/>
              </w:rPr>
              <w:t>;</w:t>
            </w:r>
            <w:r w:rsidR="005D1AD5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Foreign Languages, Lee</w:t>
            </w:r>
            <w:r w:rsidRPr="003E0EA7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782" w:type="pct"/>
          </w:tcPr>
          <w:p w14:paraId="6B71830E" w14:textId="77777777" w:rsidR="00454944" w:rsidRPr="00587A26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7CBD9D67" w14:textId="0F16D40C" w:rsidR="00454944" w:rsidRPr="00587A26" w:rsidRDefault="001C55C7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20-2021 through 2022-2023, Term 1</w:t>
            </w:r>
          </w:p>
        </w:tc>
      </w:tr>
      <w:tr w:rsidR="009223F9" w:rsidRPr="00587A26" w14:paraId="171824CA" w14:textId="77777777" w:rsidTr="00716A0C">
        <w:trPr>
          <w:trHeight w:val="288"/>
        </w:trPr>
        <w:tc>
          <w:tcPr>
            <w:tcW w:w="780" w:type="pct"/>
          </w:tcPr>
          <w:p w14:paraId="3C158F24" w14:textId="08AA658A" w:rsidR="009223F9" w:rsidRDefault="009223F9" w:rsidP="009223F9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 xml:space="preserve">Jeremy </w:t>
            </w:r>
            <w:proofErr w:type="spellStart"/>
            <w:r w:rsidRPr="00587A26">
              <w:rPr>
                <w:rFonts w:ascii="Calibri" w:hAnsi="Calibri" w:cs="Calibri"/>
                <w:sz w:val="20"/>
                <w:szCs w:val="20"/>
              </w:rPr>
              <w:t>Pilarski</w:t>
            </w:r>
            <w:proofErr w:type="spellEnd"/>
          </w:p>
        </w:tc>
        <w:tc>
          <w:tcPr>
            <w:tcW w:w="2142" w:type="pct"/>
          </w:tcPr>
          <w:p w14:paraId="22213A9C" w14:textId="63695457" w:rsidR="009223F9" w:rsidRPr="003E0EA7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Arts, Humanities, and Social Sciences</w:t>
            </w:r>
            <w:r w:rsidR="00B12902">
              <w:rPr>
                <w:rFonts w:ascii="Calibri" w:hAnsi="Calibri" w:cs="Calibri"/>
                <w:sz w:val="20"/>
                <w:szCs w:val="20"/>
              </w:rPr>
              <w:t>;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English, Collier</w:t>
            </w:r>
          </w:p>
        </w:tc>
        <w:tc>
          <w:tcPr>
            <w:tcW w:w="782" w:type="pct"/>
          </w:tcPr>
          <w:p w14:paraId="6FD2470A" w14:textId="5EE82925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70FC38B3" w14:textId="0B7F6230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18-2019 through 2020-2021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1</w:t>
            </w:r>
          </w:p>
        </w:tc>
      </w:tr>
      <w:tr w:rsidR="009223F9" w:rsidRPr="00587A26" w14:paraId="09B32DB5" w14:textId="77777777" w:rsidTr="00716A0C">
        <w:trPr>
          <w:trHeight w:val="288"/>
        </w:trPr>
        <w:tc>
          <w:tcPr>
            <w:tcW w:w="780" w:type="pct"/>
          </w:tcPr>
          <w:p w14:paraId="7F05D6DB" w14:textId="58F4099B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 xml:space="preserve">George </w:t>
            </w:r>
            <w:proofErr w:type="spellStart"/>
            <w:r w:rsidRPr="00587A26">
              <w:rPr>
                <w:rFonts w:ascii="Calibri" w:hAnsi="Calibri" w:cs="Calibri"/>
                <w:sz w:val="20"/>
                <w:szCs w:val="20"/>
              </w:rPr>
              <w:t>Kodsey</w:t>
            </w:r>
            <w:proofErr w:type="spellEnd"/>
          </w:p>
        </w:tc>
        <w:tc>
          <w:tcPr>
            <w:tcW w:w="2142" w:type="pct"/>
          </w:tcPr>
          <w:p w14:paraId="1E109C0D" w14:textId="4A6C7560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Business and Technology</w:t>
            </w:r>
            <w:r w:rsidR="00B12902">
              <w:rPr>
                <w:rFonts w:ascii="Calibri" w:hAnsi="Calibri" w:cs="Calibri"/>
                <w:sz w:val="20"/>
                <w:szCs w:val="20"/>
              </w:rPr>
              <w:t>;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omputer Science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, Charlotte</w:t>
            </w:r>
          </w:p>
        </w:tc>
        <w:tc>
          <w:tcPr>
            <w:tcW w:w="782" w:type="pct"/>
          </w:tcPr>
          <w:p w14:paraId="7E3F6860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619419EB" w14:textId="08F19F8C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 xml:space="preserve">2019-2020 </w:t>
            </w:r>
            <w:r>
              <w:rPr>
                <w:rFonts w:ascii="Calibri" w:hAnsi="Calibri" w:cs="Calibri"/>
                <w:sz w:val="20"/>
                <w:szCs w:val="20"/>
              </w:rPr>
              <w:t>through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202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>
              <w:rPr>
                <w:rFonts w:ascii="Calibri" w:hAnsi="Calibri" w:cs="Calibri"/>
                <w:sz w:val="20"/>
                <w:szCs w:val="20"/>
              </w:rPr>
              <w:t>2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1</w:t>
            </w:r>
          </w:p>
        </w:tc>
      </w:tr>
      <w:tr w:rsidR="009223F9" w:rsidRPr="00587A26" w14:paraId="5EEC1FA4" w14:textId="77777777" w:rsidTr="00716A0C">
        <w:trPr>
          <w:trHeight w:val="288"/>
        </w:trPr>
        <w:tc>
          <w:tcPr>
            <w:tcW w:w="780" w:type="pct"/>
          </w:tcPr>
          <w:p w14:paraId="39ED2A5B" w14:textId="7098246E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 xml:space="preserve">William Van </w:t>
            </w:r>
            <w:proofErr w:type="spellStart"/>
            <w:r w:rsidRPr="00587A26">
              <w:rPr>
                <w:rFonts w:ascii="Calibri" w:hAnsi="Calibri" w:cs="Calibri"/>
                <w:sz w:val="20"/>
                <w:szCs w:val="20"/>
              </w:rPr>
              <w:t>Glabek</w:t>
            </w:r>
            <w:proofErr w:type="spellEnd"/>
          </w:p>
        </w:tc>
        <w:tc>
          <w:tcPr>
            <w:tcW w:w="2142" w:type="pct"/>
          </w:tcPr>
          <w:p w14:paraId="5A7EC856" w14:textId="4C4CDDD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Business and Technology</w:t>
            </w:r>
            <w:r w:rsidR="00B12902">
              <w:rPr>
                <w:rFonts w:ascii="Calibri" w:hAnsi="Calibri" w:cs="Calibri"/>
                <w:sz w:val="20"/>
                <w:szCs w:val="20"/>
              </w:rPr>
              <w:t>;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Accounting, Lee</w:t>
            </w:r>
          </w:p>
        </w:tc>
        <w:tc>
          <w:tcPr>
            <w:tcW w:w="782" w:type="pct"/>
          </w:tcPr>
          <w:p w14:paraId="4CD87EEE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288A5BAF" w14:textId="0A31665B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19-2020 through 2021-2022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1</w:t>
            </w:r>
          </w:p>
        </w:tc>
      </w:tr>
      <w:tr w:rsidR="009223F9" w:rsidRPr="00587A26" w14:paraId="7E820919" w14:textId="77777777" w:rsidTr="00716A0C">
        <w:trPr>
          <w:trHeight w:val="288"/>
        </w:trPr>
        <w:tc>
          <w:tcPr>
            <w:tcW w:w="780" w:type="pct"/>
          </w:tcPr>
          <w:p w14:paraId="2386B2F7" w14:textId="31D7E76C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A2D387C">
              <w:rPr>
                <w:rFonts w:ascii="Calibri" w:hAnsi="Calibri" w:cs="Calibri"/>
                <w:sz w:val="20"/>
                <w:szCs w:val="20"/>
              </w:rPr>
              <w:t>Regina Miller</w:t>
            </w:r>
          </w:p>
        </w:tc>
        <w:tc>
          <w:tcPr>
            <w:tcW w:w="2142" w:type="pct"/>
          </w:tcPr>
          <w:p w14:paraId="018C8626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Education, Lee</w:t>
            </w:r>
          </w:p>
        </w:tc>
        <w:tc>
          <w:tcPr>
            <w:tcW w:w="782" w:type="pct"/>
          </w:tcPr>
          <w:p w14:paraId="0703202C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1DF5EC96" w14:textId="36BC8928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3A2D387C">
              <w:rPr>
                <w:rFonts w:ascii="Calibri" w:hAnsi="Calibri" w:cs="Calibri"/>
                <w:sz w:val="20"/>
                <w:szCs w:val="20"/>
              </w:rPr>
              <w:t>2019-2020 through 202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3A2D387C">
              <w:rPr>
                <w:rFonts w:ascii="Calibri" w:hAnsi="Calibri" w:cs="Calibri"/>
                <w:sz w:val="20"/>
                <w:szCs w:val="20"/>
              </w:rPr>
              <w:t>-202</w:t>
            </w:r>
            <w:r>
              <w:rPr>
                <w:rFonts w:ascii="Calibri" w:hAnsi="Calibri" w:cs="Calibri"/>
                <w:sz w:val="20"/>
                <w:szCs w:val="20"/>
              </w:rPr>
              <w:t>2,</w:t>
            </w:r>
            <w:r w:rsidRPr="3A2D387C">
              <w:rPr>
                <w:rFonts w:ascii="Calibri" w:hAnsi="Calibri" w:cs="Calibri"/>
                <w:sz w:val="20"/>
                <w:szCs w:val="20"/>
              </w:rPr>
              <w:t xml:space="preserve"> Term 2</w:t>
            </w:r>
          </w:p>
        </w:tc>
      </w:tr>
      <w:tr w:rsidR="009223F9" w:rsidRPr="00587A26" w14:paraId="25A36F54" w14:textId="77777777" w:rsidTr="00716A0C">
        <w:trPr>
          <w:trHeight w:val="288"/>
        </w:trPr>
        <w:tc>
          <w:tcPr>
            <w:tcW w:w="780" w:type="pct"/>
          </w:tcPr>
          <w:p w14:paraId="5DA3FB07" w14:textId="77777777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June Davis</w:t>
            </w:r>
          </w:p>
        </w:tc>
        <w:tc>
          <w:tcPr>
            <w:tcW w:w="2142" w:type="pct"/>
          </w:tcPr>
          <w:p w14:paraId="76E23633" w14:textId="370E76C6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Health Professions</w:t>
            </w:r>
            <w:r w:rsidR="00B12902">
              <w:rPr>
                <w:rFonts w:ascii="Calibri" w:hAnsi="Calibri" w:cs="Calibri"/>
                <w:sz w:val="20"/>
                <w:szCs w:val="20"/>
              </w:rPr>
              <w:t>;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Nursing, Charlotte</w:t>
            </w:r>
          </w:p>
        </w:tc>
        <w:tc>
          <w:tcPr>
            <w:tcW w:w="782" w:type="pct"/>
          </w:tcPr>
          <w:p w14:paraId="5F4629A1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21B7DCEF" w14:textId="14C6F6C6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20-2021 through 2022-2023, Term 2</w:t>
            </w:r>
          </w:p>
        </w:tc>
      </w:tr>
      <w:tr w:rsidR="009223F9" w:rsidRPr="00587A26" w14:paraId="70481281" w14:textId="77777777" w:rsidTr="00716A0C">
        <w:trPr>
          <w:trHeight w:val="288"/>
        </w:trPr>
        <w:tc>
          <w:tcPr>
            <w:tcW w:w="780" w:type="pct"/>
          </w:tcPr>
          <w:p w14:paraId="09F2AD54" w14:textId="26F042CB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arsha Weiner</w:t>
            </w:r>
          </w:p>
        </w:tc>
        <w:tc>
          <w:tcPr>
            <w:tcW w:w="2142" w:type="pct"/>
          </w:tcPr>
          <w:p w14:paraId="3DF031C1" w14:textId="3AF5CCB0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Health Professions</w:t>
            </w:r>
            <w:r w:rsidR="00B12902">
              <w:rPr>
                <w:rFonts w:ascii="Calibri" w:hAnsi="Calibri" w:cs="Calibri"/>
                <w:sz w:val="20"/>
                <w:szCs w:val="20"/>
              </w:rPr>
              <w:t>;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Nursing, Lee</w:t>
            </w:r>
          </w:p>
        </w:tc>
        <w:tc>
          <w:tcPr>
            <w:tcW w:w="782" w:type="pct"/>
          </w:tcPr>
          <w:p w14:paraId="42B18278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2EE708C4" w14:textId="60E1A774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18-2019 through 2020-2021, Term 2</w:t>
            </w:r>
          </w:p>
        </w:tc>
      </w:tr>
      <w:tr w:rsidR="009223F9" w:rsidRPr="00587A26" w14:paraId="73B8AF16" w14:textId="77777777" w:rsidTr="00716A0C">
        <w:trPr>
          <w:trHeight w:val="288"/>
        </w:trPr>
        <w:tc>
          <w:tcPr>
            <w:tcW w:w="780" w:type="pct"/>
          </w:tcPr>
          <w:p w14:paraId="397FB09E" w14:textId="470AEC4F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highlight w:val="yellow"/>
              </w:rPr>
              <w:t>Angus Cameron</w:t>
            </w:r>
          </w:p>
        </w:tc>
        <w:tc>
          <w:tcPr>
            <w:tcW w:w="2142" w:type="pct"/>
          </w:tcPr>
          <w:p w14:paraId="72A76254" w14:textId="3FBED8E2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46D6C">
              <w:rPr>
                <w:rFonts w:ascii="Calibri" w:hAnsi="Calibri" w:cs="Calibri"/>
                <w:sz w:val="20"/>
                <w:szCs w:val="20"/>
                <w:highlight w:val="yellow"/>
              </w:rPr>
              <w:t>Pure and Applied Sciences</w:t>
            </w:r>
            <w:r w:rsidR="00B12902">
              <w:rPr>
                <w:rFonts w:ascii="Calibri" w:hAnsi="Calibri" w:cs="Calibri"/>
                <w:sz w:val="20"/>
                <w:szCs w:val="20"/>
                <w:highlight w:val="yellow"/>
              </w:rPr>
              <w:t>;</w:t>
            </w:r>
            <w:r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Biology, Hendry-Glades</w:t>
            </w:r>
            <w:r w:rsidRPr="00646D6C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782" w:type="pct"/>
          </w:tcPr>
          <w:p w14:paraId="1A7434EB" w14:textId="0BBA9CC5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771ECD58" w14:textId="111CECFD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</w:t>
            </w:r>
            <w:r>
              <w:rPr>
                <w:rFonts w:ascii="Calibri" w:hAnsi="Calibri" w:cs="Calibri"/>
                <w:sz w:val="20"/>
                <w:szCs w:val="20"/>
              </w:rPr>
              <w:t>20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hrough 2022-2023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1</w:t>
            </w:r>
          </w:p>
        </w:tc>
      </w:tr>
      <w:tr w:rsidR="009223F9" w:rsidRPr="00587A26" w14:paraId="2B908AB1" w14:textId="77777777" w:rsidTr="00716A0C">
        <w:trPr>
          <w:trHeight w:val="288"/>
        </w:trPr>
        <w:tc>
          <w:tcPr>
            <w:tcW w:w="780" w:type="pct"/>
          </w:tcPr>
          <w:p w14:paraId="496E4E95" w14:textId="1DBC5AF6" w:rsidR="009223F9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  <w:highlight w:val="yellow"/>
              </w:rPr>
              <w:t xml:space="preserve">Daniel </w:t>
            </w:r>
            <w:proofErr w:type="spellStart"/>
            <w:r>
              <w:rPr>
                <w:rFonts w:ascii="Calibri" w:hAnsi="Calibri" w:cs="Calibri"/>
                <w:color w:val="000000" w:themeColor="text1"/>
                <w:sz w:val="20"/>
                <w:szCs w:val="20"/>
                <w:highlight w:val="yellow"/>
              </w:rPr>
              <w:t>Marulanda</w:t>
            </w:r>
            <w:proofErr w:type="spellEnd"/>
          </w:p>
        </w:tc>
        <w:tc>
          <w:tcPr>
            <w:tcW w:w="2142" w:type="pct"/>
          </w:tcPr>
          <w:p w14:paraId="27C98E03" w14:textId="01F13845" w:rsidR="009223F9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46D6C">
              <w:rPr>
                <w:rFonts w:ascii="Calibri" w:hAnsi="Calibri" w:cs="Calibri"/>
                <w:sz w:val="20"/>
                <w:szCs w:val="20"/>
                <w:highlight w:val="yellow"/>
              </w:rPr>
              <w:t>Pure and Applied Sciences</w:t>
            </w:r>
            <w:r w:rsidR="00B12902">
              <w:rPr>
                <w:rFonts w:ascii="Calibri" w:hAnsi="Calibri" w:cs="Calibri"/>
                <w:sz w:val="20"/>
                <w:szCs w:val="20"/>
                <w:highlight w:val="yellow"/>
              </w:rPr>
              <w:t>;</w:t>
            </w:r>
            <w:r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Mathematics, Lee</w:t>
            </w:r>
            <w:r w:rsidRPr="00646D6C">
              <w:rPr>
                <w:rFonts w:ascii="Calibri" w:hAnsi="Calibri" w:cs="Calibri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782" w:type="pct"/>
          </w:tcPr>
          <w:p w14:paraId="7A59C16F" w14:textId="6858824E" w:rsidR="009223F9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</w:tcPr>
          <w:p w14:paraId="605EAFF1" w14:textId="268BE6CB" w:rsidR="009223F9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</w:t>
            </w:r>
            <w:r>
              <w:rPr>
                <w:rFonts w:ascii="Calibri" w:hAnsi="Calibri" w:cs="Calibri"/>
                <w:sz w:val="20"/>
                <w:szCs w:val="20"/>
              </w:rPr>
              <w:t>20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hrough 2022-2023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1</w:t>
            </w:r>
          </w:p>
        </w:tc>
      </w:tr>
      <w:tr w:rsidR="009223F9" w:rsidRPr="00587A26" w14:paraId="33092B75" w14:textId="77777777" w:rsidTr="00FC63B4">
        <w:trPr>
          <w:trHeight w:val="288"/>
        </w:trPr>
        <w:tc>
          <w:tcPr>
            <w:tcW w:w="780" w:type="pct"/>
            <w:tcBorders>
              <w:bottom w:val="single" w:sz="4" w:space="0" w:color="auto"/>
            </w:tcBorders>
          </w:tcPr>
          <w:p w14:paraId="5C16DE25" w14:textId="46B9B408" w:rsidR="009223F9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Don Ransford</w:t>
            </w:r>
          </w:p>
        </w:tc>
        <w:tc>
          <w:tcPr>
            <w:tcW w:w="2142" w:type="pct"/>
            <w:tcBorders>
              <w:bottom w:val="single" w:sz="4" w:space="0" w:color="auto"/>
            </w:tcBorders>
          </w:tcPr>
          <w:p w14:paraId="74550E0D" w14:textId="25185827" w:rsidR="009223F9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Pure and Applied Sciences</w:t>
            </w:r>
            <w:r w:rsidR="00B12902">
              <w:rPr>
                <w:rFonts w:ascii="Calibri" w:hAnsi="Calibri" w:cs="Calibri"/>
                <w:sz w:val="20"/>
                <w:szCs w:val="20"/>
              </w:rPr>
              <w:t>;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Mathematics, Lee</w:t>
            </w:r>
          </w:p>
        </w:tc>
        <w:tc>
          <w:tcPr>
            <w:tcW w:w="782" w:type="pct"/>
            <w:tcBorders>
              <w:bottom w:val="single" w:sz="4" w:space="0" w:color="auto"/>
            </w:tcBorders>
          </w:tcPr>
          <w:p w14:paraId="7E08F60A" w14:textId="72C6C0AB" w:rsidR="009223F9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  <w:tcBorders>
              <w:bottom w:val="single" w:sz="4" w:space="0" w:color="auto"/>
            </w:tcBorders>
          </w:tcPr>
          <w:p w14:paraId="38D3DE6F" w14:textId="4DDA5383" w:rsidR="009223F9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20-2021 through 2022-2023, Term 4</w:t>
            </w:r>
          </w:p>
        </w:tc>
      </w:tr>
      <w:tr w:rsidR="009223F9" w:rsidRPr="00587A26" w14:paraId="1F63169B" w14:textId="77777777" w:rsidTr="00FC63B4">
        <w:trPr>
          <w:trHeight w:val="288"/>
        </w:trPr>
        <w:tc>
          <w:tcPr>
            <w:tcW w:w="780" w:type="pct"/>
            <w:tcBorders>
              <w:bottom w:val="single" w:sz="8" w:space="0" w:color="auto"/>
            </w:tcBorders>
          </w:tcPr>
          <w:p w14:paraId="092BEAEB" w14:textId="15DAF5B2" w:rsidR="009223F9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renthia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Herren</w:t>
            </w:r>
          </w:p>
        </w:tc>
        <w:tc>
          <w:tcPr>
            <w:tcW w:w="2142" w:type="pct"/>
            <w:tcBorders>
              <w:bottom w:val="single" w:sz="8" w:space="0" w:color="auto"/>
            </w:tcBorders>
          </w:tcPr>
          <w:p w14:paraId="74DFE80C" w14:textId="0C107560" w:rsidR="009223F9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brary, Lee</w:t>
            </w:r>
          </w:p>
        </w:tc>
        <w:tc>
          <w:tcPr>
            <w:tcW w:w="782" w:type="pct"/>
            <w:tcBorders>
              <w:bottom w:val="single" w:sz="8" w:space="0" w:color="auto"/>
            </w:tcBorders>
          </w:tcPr>
          <w:p w14:paraId="4CD61AC8" w14:textId="6E7390D4" w:rsidR="009223F9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1296" w:type="pct"/>
            <w:tcBorders>
              <w:bottom w:val="single" w:sz="8" w:space="0" w:color="auto"/>
            </w:tcBorders>
          </w:tcPr>
          <w:p w14:paraId="4CCE3F66" w14:textId="6288149E" w:rsidR="009223F9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19-2020 through 2021-2022, Term 2</w:t>
            </w:r>
          </w:p>
        </w:tc>
      </w:tr>
      <w:tr w:rsidR="009223F9" w:rsidRPr="00587A26" w14:paraId="4C25D35F" w14:textId="77777777" w:rsidTr="00FC63B4">
        <w:trPr>
          <w:trHeight w:val="288"/>
        </w:trPr>
        <w:tc>
          <w:tcPr>
            <w:tcW w:w="780" w:type="pct"/>
            <w:tcBorders>
              <w:top w:val="single" w:sz="8" w:space="0" w:color="auto"/>
            </w:tcBorders>
          </w:tcPr>
          <w:p w14:paraId="1D1D28BD" w14:textId="5EFF4F8F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Brenda Knight</w:t>
            </w:r>
          </w:p>
        </w:tc>
        <w:tc>
          <w:tcPr>
            <w:tcW w:w="2142" w:type="pct"/>
            <w:tcBorders>
              <w:top w:val="single" w:sz="8" w:space="0" w:color="auto"/>
            </w:tcBorders>
          </w:tcPr>
          <w:p w14:paraId="02B0A0A6" w14:textId="24AE454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Registrar</w:t>
            </w:r>
          </w:p>
        </w:tc>
        <w:tc>
          <w:tcPr>
            <w:tcW w:w="782" w:type="pct"/>
            <w:tcBorders>
              <w:top w:val="single" w:sz="8" w:space="0" w:color="auto"/>
            </w:tcBorders>
          </w:tcPr>
          <w:p w14:paraId="4D0FA671" w14:textId="4F8A155F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 At-Large</w:t>
            </w:r>
          </w:p>
        </w:tc>
        <w:tc>
          <w:tcPr>
            <w:tcW w:w="1296" w:type="pct"/>
            <w:tcBorders>
              <w:top w:val="single" w:sz="8" w:space="0" w:color="auto"/>
            </w:tcBorders>
          </w:tcPr>
          <w:p w14:paraId="6C712859" w14:textId="2279E329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  <w:tr w:rsidR="009223F9" w:rsidRPr="00587A26" w14:paraId="0C2417AD" w14:textId="77777777" w:rsidTr="00716A0C">
        <w:trPr>
          <w:trHeight w:val="288"/>
        </w:trPr>
        <w:tc>
          <w:tcPr>
            <w:tcW w:w="780" w:type="pct"/>
          </w:tcPr>
          <w:p w14:paraId="52AD8FB1" w14:textId="3AB7FDD9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Jeffrey Peterman</w:t>
            </w:r>
          </w:p>
        </w:tc>
        <w:tc>
          <w:tcPr>
            <w:tcW w:w="2142" w:type="pct"/>
          </w:tcPr>
          <w:p w14:paraId="676E57B5" w14:textId="46B4D986" w:rsidR="009223F9" w:rsidRPr="00742480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42480">
              <w:rPr>
                <w:rFonts w:ascii="Calibri" w:hAnsi="Calibri" w:cs="Calibri"/>
                <w:sz w:val="20"/>
                <w:szCs w:val="20"/>
              </w:rPr>
              <w:t>Registrar’s Ofc: Coord</w:t>
            </w:r>
            <w:r>
              <w:rPr>
                <w:rFonts w:ascii="Calibri" w:hAnsi="Calibri" w:cs="Calibri"/>
                <w:sz w:val="20"/>
                <w:szCs w:val="20"/>
              </w:rPr>
              <w:t>inator</w:t>
            </w:r>
            <w:r w:rsidRPr="00742480">
              <w:rPr>
                <w:rFonts w:ascii="Calibri" w:hAnsi="Calibri" w:cs="Calibri"/>
                <w:sz w:val="20"/>
                <w:szCs w:val="20"/>
              </w:rPr>
              <w:t xml:space="preserve"> of Curriculum &amp; Catalog Systems</w:t>
            </w:r>
          </w:p>
        </w:tc>
        <w:tc>
          <w:tcPr>
            <w:tcW w:w="782" w:type="pct"/>
          </w:tcPr>
          <w:p w14:paraId="0F27B5DD" w14:textId="7DD12156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 At-Large</w:t>
            </w:r>
          </w:p>
        </w:tc>
        <w:tc>
          <w:tcPr>
            <w:tcW w:w="1296" w:type="pct"/>
          </w:tcPr>
          <w:p w14:paraId="0178A379" w14:textId="363ACADA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  <w:tr w:rsidR="009223F9" w:rsidRPr="00587A26" w14:paraId="4219C587" w14:textId="77777777" w:rsidTr="00716A0C">
        <w:trPr>
          <w:trHeight w:val="288"/>
        </w:trPr>
        <w:tc>
          <w:tcPr>
            <w:tcW w:w="780" w:type="pct"/>
          </w:tcPr>
          <w:p w14:paraId="465E6DE8" w14:textId="1C1E5F5F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arah Clouse</w:t>
            </w:r>
          </w:p>
        </w:tc>
        <w:tc>
          <w:tcPr>
            <w:tcW w:w="2142" w:type="pct"/>
          </w:tcPr>
          <w:p w14:paraId="2FAB24C4" w14:textId="4E17B848" w:rsidR="009223F9" w:rsidRPr="00742480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42480">
              <w:rPr>
                <w:rFonts w:ascii="Calibri" w:hAnsi="Calibri" w:cs="Calibri"/>
                <w:sz w:val="20"/>
                <w:szCs w:val="20"/>
              </w:rPr>
              <w:t>Associate Registrar, Graduation &amp; Registration</w:t>
            </w:r>
          </w:p>
        </w:tc>
        <w:tc>
          <w:tcPr>
            <w:tcW w:w="782" w:type="pct"/>
          </w:tcPr>
          <w:p w14:paraId="53AE319E" w14:textId="2FA1F201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 At-Large</w:t>
            </w:r>
          </w:p>
        </w:tc>
        <w:tc>
          <w:tcPr>
            <w:tcW w:w="1296" w:type="pct"/>
          </w:tcPr>
          <w:p w14:paraId="5CB26000" w14:textId="72CDEA6D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  <w:tr w:rsidR="009223F9" w:rsidRPr="00587A26" w14:paraId="4C8AF4D8" w14:textId="77777777" w:rsidTr="00716A0C">
        <w:trPr>
          <w:trHeight w:val="288"/>
        </w:trPr>
        <w:tc>
          <w:tcPr>
            <w:tcW w:w="780" w:type="pct"/>
          </w:tcPr>
          <w:p w14:paraId="67601457" w14:textId="685182F1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Eric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Cirignano</w:t>
            </w:r>
            <w:proofErr w:type="spellEnd"/>
          </w:p>
        </w:tc>
        <w:tc>
          <w:tcPr>
            <w:tcW w:w="2142" w:type="pct"/>
          </w:tcPr>
          <w:p w14:paraId="6BF9468A" w14:textId="582F8A06" w:rsidR="009223F9" w:rsidRPr="00742480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742480">
              <w:rPr>
                <w:rFonts w:ascii="Calibri" w:hAnsi="Calibri" w:cs="Calibri"/>
                <w:sz w:val="20"/>
                <w:szCs w:val="20"/>
              </w:rPr>
              <w:t>Registrar’s Ofc: Degree Audit Specialist</w:t>
            </w:r>
          </w:p>
        </w:tc>
        <w:tc>
          <w:tcPr>
            <w:tcW w:w="782" w:type="pct"/>
          </w:tcPr>
          <w:p w14:paraId="5513FC6A" w14:textId="33995015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 At-Large</w:t>
            </w:r>
          </w:p>
        </w:tc>
        <w:tc>
          <w:tcPr>
            <w:tcW w:w="1296" w:type="pct"/>
          </w:tcPr>
          <w:p w14:paraId="7AC75814" w14:textId="1BA20D4C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  <w:tr w:rsidR="009223F9" w:rsidRPr="00587A26" w14:paraId="2834D629" w14:textId="77777777" w:rsidTr="00716A0C">
        <w:trPr>
          <w:trHeight w:val="404"/>
        </w:trPr>
        <w:tc>
          <w:tcPr>
            <w:tcW w:w="780" w:type="pct"/>
          </w:tcPr>
          <w:p w14:paraId="66B4945A" w14:textId="7206EDDA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587A2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Tim Maricle</w:t>
            </w:r>
          </w:p>
        </w:tc>
        <w:tc>
          <w:tcPr>
            <w:tcW w:w="2142" w:type="pct"/>
          </w:tcPr>
          <w:p w14:paraId="38AC3D3A" w14:textId="440FC416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Academic Advising</w:t>
            </w:r>
          </w:p>
        </w:tc>
        <w:tc>
          <w:tcPr>
            <w:tcW w:w="782" w:type="pct"/>
          </w:tcPr>
          <w:p w14:paraId="42B5AF90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 At-Large</w:t>
            </w:r>
          </w:p>
        </w:tc>
        <w:tc>
          <w:tcPr>
            <w:tcW w:w="1296" w:type="pct"/>
          </w:tcPr>
          <w:p w14:paraId="4F1D0AD1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  <w:tr w:rsidR="009223F9" w:rsidRPr="00587A26" w14:paraId="294FA8FB" w14:textId="77777777" w:rsidTr="00716A0C">
        <w:trPr>
          <w:trHeight w:val="287"/>
        </w:trPr>
        <w:tc>
          <w:tcPr>
            <w:tcW w:w="780" w:type="pct"/>
            <w:shd w:val="clear" w:color="auto" w:fill="auto"/>
          </w:tcPr>
          <w:p w14:paraId="0E089B65" w14:textId="77777777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Andrae Jones </w:t>
            </w:r>
          </w:p>
        </w:tc>
        <w:tc>
          <w:tcPr>
            <w:tcW w:w="2142" w:type="pct"/>
          </w:tcPr>
          <w:p w14:paraId="7B3E2384" w14:textId="710A893F" w:rsidR="009223F9" w:rsidRPr="00587A26" w:rsidRDefault="00027F81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Assoc. Director, </w:t>
            </w:r>
            <w:r w:rsidR="009223F9" w:rsidRPr="00742480">
              <w:rPr>
                <w:rFonts w:ascii="Calibri" w:hAnsi="Calibri" w:cs="Calibri"/>
                <w:sz w:val="20"/>
                <w:szCs w:val="20"/>
              </w:rPr>
              <w:t>Academic Advising</w:t>
            </w:r>
            <w:r>
              <w:rPr>
                <w:rFonts w:ascii="Calibri" w:hAnsi="Calibri" w:cs="Calibri"/>
                <w:sz w:val="20"/>
                <w:szCs w:val="20"/>
              </w:rPr>
              <w:t>, Career and Transfer Services</w:t>
            </w:r>
          </w:p>
        </w:tc>
        <w:tc>
          <w:tcPr>
            <w:tcW w:w="782" w:type="pct"/>
          </w:tcPr>
          <w:p w14:paraId="19E57724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 At-Large</w:t>
            </w:r>
          </w:p>
        </w:tc>
        <w:tc>
          <w:tcPr>
            <w:tcW w:w="1296" w:type="pct"/>
          </w:tcPr>
          <w:p w14:paraId="1318610B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  <w:tr w:rsidR="009223F9" w:rsidRPr="00587A26" w14:paraId="04169E3E" w14:textId="77777777" w:rsidTr="00716A0C">
        <w:trPr>
          <w:trHeight w:val="287"/>
        </w:trPr>
        <w:tc>
          <w:tcPr>
            <w:tcW w:w="780" w:type="pct"/>
            <w:shd w:val="clear" w:color="auto" w:fill="auto"/>
          </w:tcPr>
          <w:p w14:paraId="3634A3CF" w14:textId="55156509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Donna Hartmann-Turner</w:t>
            </w:r>
          </w:p>
        </w:tc>
        <w:tc>
          <w:tcPr>
            <w:tcW w:w="2142" w:type="pct"/>
          </w:tcPr>
          <w:p w14:paraId="1C7D11C5" w14:textId="573BD797" w:rsidR="009223F9" w:rsidRPr="00587A26" w:rsidRDefault="00027F81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Assoc. Director, </w:t>
            </w:r>
            <w:r w:rsidR="009223F9" w:rsidRPr="00587A26">
              <w:rPr>
                <w:rFonts w:ascii="Calibri" w:hAnsi="Calibri" w:cs="Calibri"/>
                <w:sz w:val="20"/>
                <w:szCs w:val="20"/>
              </w:rPr>
              <w:t>Financial Aid</w:t>
            </w:r>
          </w:p>
        </w:tc>
        <w:tc>
          <w:tcPr>
            <w:tcW w:w="782" w:type="pct"/>
          </w:tcPr>
          <w:p w14:paraId="051F76AE" w14:textId="6A9F6ADD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-At-Large</w:t>
            </w:r>
          </w:p>
        </w:tc>
        <w:tc>
          <w:tcPr>
            <w:tcW w:w="1296" w:type="pct"/>
          </w:tcPr>
          <w:p w14:paraId="2318A8F6" w14:textId="3246B33E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  <w:tr w:rsidR="009223F9" w:rsidRPr="00587A26" w14:paraId="6873ACEA" w14:textId="77777777" w:rsidTr="00716A0C">
        <w:trPr>
          <w:trHeight w:val="359"/>
        </w:trPr>
        <w:tc>
          <w:tcPr>
            <w:tcW w:w="780" w:type="pct"/>
          </w:tcPr>
          <w:p w14:paraId="701271AF" w14:textId="7BF4CD32" w:rsidR="009223F9" w:rsidRPr="00742480" w:rsidRDefault="009223F9" w:rsidP="009223F9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742480">
              <w:rPr>
                <w:rFonts w:ascii="Calibri" w:hAnsi="Calibri" w:cs="Calibri"/>
                <w:sz w:val="20"/>
                <w:szCs w:val="20"/>
                <w:highlight w:val="yellow"/>
              </w:rPr>
              <w:t>Deborah Teed</w:t>
            </w:r>
          </w:p>
        </w:tc>
        <w:tc>
          <w:tcPr>
            <w:tcW w:w="2142" w:type="pct"/>
          </w:tcPr>
          <w:p w14:paraId="0EA031E0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095732">
              <w:rPr>
                <w:rFonts w:ascii="Calibri" w:hAnsi="Calibri" w:cs="Calibri"/>
                <w:sz w:val="20"/>
                <w:szCs w:val="20"/>
              </w:rPr>
              <w:t>Academic Deans</w:t>
            </w:r>
          </w:p>
        </w:tc>
        <w:tc>
          <w:tcPr>
            <w:tcW w:w="782" w:type="pct"/>
          </w:tcPr>
          <w:p w14:paraId="32A6160C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 At-Large</w:t>
            </w:r>
          </w:p>
        </w:tc>
        <w:tc>
          <w:tcPr>
            <w:tcW w:w="1296" w:type="pct"/>
          </w:tcPr>
          <w:p w14:paraId="28A8A2A0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  <w:tr w:rsidR="009223F9" w:rsidRPr="00587A26" w14:paraId="25C1FDB4" w14:textId="77777777" w:rsidTr="00716A0C">
        <w:trPr>
          <w:trHeight w:val="305"/>
        </w:trPr>
        <w:tc>
          <w:tcPr>
            <w:tcW w:w="780" w:type="pct"/>
          </w:tcPr>
          <w:p w14:paraId="01C79BE6" w14:textId="6FA8A70B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Christy </w:t>
            </w:r>
            <w:proofErr w:type="spellStart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Gilfert</w:t>
            </w:r>
            <w:proofErr w:type="spellEnd"/>
          </w:p>
        </w:tc>
        <w:tc>
          <w:tcPr>
            <w:tcW w:w="2142" w:type="pct"/>
          </w:tcPr>
          <w:p w14:paraId="61B46B1E" w14:textId="5F1A8B89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ociate Vice Provost, Enrollment Services</w:t>
            </w:r>
          </w:p>
        </w:tc>
        <w:tc>
          <w:tcPr>
            <w:tcW w:w="782" w:type="pct"/>
          </w:tcPr>
          <w:p w14:paraId="617E5051" w14:textId="54F35F94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 At-Large</w:t>
            </w:r>
          </w:p>
        </w:tc>
        <w:tc>
          <w:tcPr>
            <w:tcW w:w="1296" w:type="pct"/>
          </w:tcPr>
          <w:p w14:paraId="45DC0BEB" w14:textId="17A68AD5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  <w:tr w:rsidR="009223F9" w:rsidRPr="00587A26" w14:paraId="39103C0F" w14:textId="77777777" w:rsidTr="00716A0C">
        <w:trPr>
          <w:trHeight w:val="305"/>
        </w:trPr>
        <w:tc>
          <w:tcPr>
            <w:tcW w:w="780" w:type="pct"/>
          </w:tcPr>
          <w:p w14:paraId="56A83334" w14:textId="77777777" w:rsidR="009223F9" w:rsidRPr="00587A26" w:rsidRDefault="009223F9" w:rsidP="009223F9">
            <w:pPr>
              <w:spacing w:before="60" w:after="6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Joe Van Gaalen</w:t>
            </w:r>
          </w:p>
        </w:tc>
        <w:tc>
          <w:tcPr>
            <w:tcW w:w="2142" w:type="pct"/>
          </w:tcPr>
          <w:p w14:paraId="0DC136BF" w14:textId="3CDA3B6B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t. VP / Coordinator of Team AASPIRE</w:t>
            </w:r>
          </w:p>
        </w:tc>
        <w:tc>
          <w:tcPr>
            <w:tcW w:w="782" w:type="pct"/>
          </w:tcPr>
          <w:p w14:paraId="485E0398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Member At-Large</w:t>
            </w:r>
          </w:p>
        </w:tc>
        <w:tc>
          <w:tcPr>
            <w:tcW w:w="1296" w:type="pct"/>
            <w:shd w:val="clear" w:color="auto" w:fill="auto"/>
          </w:tcPr>
          <w:p w14:paraId="59BCBFA0" w14:textId="77777777" w:rsidR="009223F9" w:rsidRPr="00587A26" w:rsidRDefault="009223F9" w:rsidP="009223F9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</w:tr>
    </w:tbl>
    <w:p w14:paraId="7EE720DE" w14:textId="77777777" w:rsidR="00FD6029" w:rsidRPr="00454944" w:rsidRDefault="00FD6029" w:rsidP="00454944">
      <w:pPr>
        <w:rPr>
          <w:sz w:val="18"/>
          <w:szCs w:val="18"/>
        </w:rPr>
      </w:pPr>
    </w:p>
    <w:sectPr w:rsidR="00FD6029" w:rsidRPr="00454944" w:rsidSect="00716A0C">
      <w:headerReference w:type="default" r:id="rId10"/>
      <w:footerReference w:type="default" r:id="rId11"/>
      <w:pgSz w:w="15840" w:h="12240" w:orient="landscape" w:code="1"/>
      <w:pgMar w:top="720" w:right="720" w:bottom="36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4AEA6F" w14:textId="77777777" w:rsidR="004F1EA8" w:rsidRDefault="004F1EA8" w:rsidP="00C43F3F">
      <w:pPr>
        <w:spacing w:after="0" w:line="240" w:lineRule="auto"/>
      </w:pPr>
      <w:r>
        <w:separator/>
      </w:r>
    </w:p>
  </w:endnote>
  <w:endnote w:type="continuationSeparator" w:id="0">
    <w:p w14:paraId="6B8D6BD6" w14:textId="77777777" w:rsidR="004F1EA8" w:rsidRDefault="004F1EA8" w:rsidP="00C43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1232B" w14:textId="38DA9159" w:rsidR="00587A26" w:rsidRPr="00587A26" w:rsidRDefault="3A2D387C">
    <w:pPr>
      <w:pStyle w:val="Footer"/>
      <w:rPr>
        <w:sz w:val="20"/>
        <w:szCs w:val="20"/>
      </w:rPr>
    </w:pPr>
    <w:r w:rsidRPr="3A2D387C">
      <w:rPr>
        <w:sz w:val="20"/>
        <w:szCs w:val="20"/>
      </w:rPr>
      <w:t xml:space="preserve">Revised </w:t>
    </w:r>
    <w:r w:rsidR="009E2088">
      <w:rPr>
        <w:sz w:val="20"/>
        <w:szCs w:val="20"/>
      </w:rPr>
      <w:t>8</w:t>
    </w:r>
    <w:r w:rsidRPr="3A2D387C">
      <w:rPr>
        <w:sz w:val="20"/>
        <w:szCs w:val="20"/>
      </w:rPr>
      <w:t>/21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8B8D7" w14:textId="77777777" w:rsidR="004F1EA8" w:rsidRDefault="004F1EA8" w:rsidP="00C43F3F">
      <w:pPr>
        <w:spacing w:after="0" w:line="240" w:lineRule="auto"/>
      </w:pPr>
      <w:r>
        <w:separator/>
      </w:r>
    </w:p>
  </w:footnote>
  <w:footnote w:type="continuationSeparator" w:id="0">
    <w:p w14:paraId="05A819EF" w14:textId="77777777" w:rsidR="004F1EA8" w:rsidRDefault="004F1EA8" w:rsidP="00C43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3B2BC" w14:textId="7914DAF6" w:rsidR="00187CD4" w:rsidRPr="009E2088" w:rsidRDefault="00F44017" w:rsidP="009E2088">
    <w:pPr>
      <w:pStyle w:val="Header"/>
      <w:spacing w:after="40"/>
      <w:jc w:val="center"/>
      <w:rPr>
        <w:sz w:val="32"/>
        <w:szCs w:val="32"/>
      </w:rPr>
    </w:pPr>
    <w:r w:rsidRPr="009E2088">
      <w:rPr>
        <w:sz w:val="32"/>
        <w:szCs w:val="32"/>
      </w:rPr>
      <w:t xml:space="preserve">Curriculum </w:t>
    </w:r>
    <w:r w:rsidR="004376CE" w:rsidRPr="009E2088">
      <w:rPr>
        <w:sz w:val="32"/>
        <w:szCs w:val="32"/>
      </w:rPr>
      <w:t>Committee 20</w:t>
    </w:r>
    <w:r w:rsidR="001C55C7" w:rsidRPr="009E2088">
      <w:rPr>
        <w:sz w:val="32"/>
        <w:szCs w:val="32"/>
      </w:rPr>
      <w:t>20</w:t>
    </w:r>
    <w:r w:rsidR="00187CD4" w:rsidRPr="009E2088">
      <w:rPr>
        <w:sz w:val="32"/>
        <w:szCs w:val="32"/>
      </w:rPr>
      <w:t>-20</w:t>
    </w:r>
    <w:r w:rsidR="00F310DC" w:rsidRPr="009E2088">
      <w:rPr>
        <w:sz w:val="32"/>
        <w:szCs w:val="32"/>
      </w:rPr>
      <w:t>2</w:t>
    </w:r>
    <w:r w:rsidR="001C55C7" w:rsidRPr="009E2088">
      <w:rPr>
        <w:sz w:val="32"/>
        <w:szCs w:val="32"/>
      </w:rPr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tTA3Mrc0NjCyNLNU0lEKTi0uzszPAykwqQUAs3WXeywAAAA="/>
  </w:docVars>
  <w:rsids>
    <w:rsidRoot w:val="00C43F3F"/>
    <w:rsid w:val="000072D2"/>
    <w:rsid w:val="00026E6B"/>
    <w:rsid w:val="00027F81"/>
    <w:rsid w:val="00040A64"/>
    <w:rsid w:val="000615F7"/>
    <w:rsid w:val="00086342"/>
    <w:rsid w:val="00095732"/>
    <w:rsid w:val="000C0D08"/>
    <w:rsid w:val="000C6005"/>
    <w:rsid w:val="000D3AD4"/>
    <w:rsid w:val="000D49F5"/>
    <w:rsid w:val="0012705B"/>
    <w:rsid w:val="0013684D"/>
    <w:rsid w:val="0015088F"/>
    <w:rsid w:val="0015527D"/>
    <w:rsid w:val="00187CD4"/>
    <w:rsid w:val="00191938"/>
    <w:rsid w:val="001A1438"/>
    <w:rsid w:val="001C263B"/>
    <w:rsid w:val="001C55C7"/>
    <w:rsid w:val="001D68D8"/>
    <w:rsid w:val="001E2DC9"/>
    <w:rsid w:val="00237A6B"/>
    <w:rsid w:val="00252853"/>
    <w:rsid w:val="00284C64"/>
    <w:rsid w:val="002A1B7E"/>
    <w:rsid w:val="002D572A"/>
    <w:rsid w:val="002E0CFC"/>
    <w:rsid w:val="002F69E6"/>
    <w:rsid w:val="00315E02"/>
    <w:rsid w:val="00351BC7"/>
    <w:rsid w:val="00385065"/>
    <w:rsid w:val="003A3998"/>
    <w:rsid w:val="003A61D2"/>
    <w:rsid w:val="003D4578"/>
    <w:rsid w:val="003E0EA7"/>
    <w:rsid w:val="003E5845"/>
    <w:rsid w:val="003F0B00"/>
    <w:rsid w:val="00417B34"/>
    <w:rsid w:val="0042318D"/>
    <w:rsid w:val="004376CE"/>
    <w:rsid w:val="00454944"/>
    <w:rsid w:val="00465175"/>
    <w:rsid w:val="0047298C"/>
    <w:rsid w:val="0047405A"/>
    <w:rsid w:val="004810CD"/>
    <w:rsid w:val="004A3FC1"/>
    <w:rsid w:val="004B6F01"/>
    <w:rsid w:val="004D4DDC"/>
    <w:rsid w:val="004E04EA"/>
    <w:rsid w:val="004F1EA8"/>
    <w:rsid w:val="00500B69"/>
    <w:rsid w:val="0050534E"/>
    <w:rsid w:val="005154D9"/>
    <w:rsid w:val="00541C32"/>
    <w:rsid w:val="00562AFE"/>
    <w:rsid w:val="00566BD3"/>
    <w:rsid w:val="00575389"/>
    <w:rsid w:val="00577B34"/>
    <w:rsid w:val="005825C5"/>
    <w:rsid w:val="00586AD2"/>
    <w:rsid w:val="00587A26"/>
    <w:rsid w:val="00596C4C"/>
    <w:rsid w:val="005B17E3"/>
    <w:rsid w:val="005C7BE8"/>
    <w:rsid w:val="005D1AD5"/>
    <w:rsid w:val="00606016"/>
    <w:rsid w:val="00615948"/>
    <w:rsid w:val="00642032"/>
    <w:rsid w:val="00646D6C"/>
    <w:rsid w:val="006507B6"/>
    <w:rsid w:val="00651D36"/>
    <w:rsid w:val="00651F2C"/>
    <w:rsid w:val="00683D03"/>
    <w:rsid w:val="006B1A29"/>
    <w:rsid w:val="006B747B"/>
    <w:rsid w:val="006D4AE5"/>
    <w:rsid w:val="006E5A94"/>
    <w:rsid w:val="0071647B"/>
    <w:rsid w:val="00716A0C"/>
    <w:rsid w:val="00742480"/>
    <w:rsid w:val="00756DDB"/>
    <w:rsid w:val="007B6876"/>
    <w:rsid w:val="007C536C"/>
    <w:rsid w:val="007C78B1"/>
    <w:rsid w:val="007E3BF8"/>
    <w:rsid w:val="007F36CD"/>
    <w:rsid w:val="007F72F2"/>
    <w:rsid w:val="007F7E48"/>
    <w:rsid w:val="00810C15"/>
    <w:rsid w:val="0081701B"/>
    <w:rsid w:val="0081706A"/>
    <w:rsid w:val="008173C5"/>
    <w:rsid w:val="0087675E"/>
    <w:rsid w:val="008B2D8A"/>
    <w:rsid w:val="008C2049"/>
    <w:rsid w:val="008F7D73"/>
    <w:rsid w:val="009223F9"/>
    <w:rsid w:val="009532AB"/>
    <w:rsid w:val="009679C3"/>
    <w:rsid w:val="0097159D"/>
    <w:rsid w:val="009853E2"/>
    <w:rsid w:val="00987A33"/>
    <w:rsid w:val="009C647E"/>
    <w:rsid w:val="009E2088"/>
    <w:rsid w:val="00A07497"/>
    <w:rsid w:val="00A23204"/>
    <w:rsid w:val="00A24808"/>
    <w:rsid w:val="00A34E53"/>
    <w:rsid w:val="00A41537"/>
    <w:rsid w:val="00A42B97"/>
    <w:rsid w:val="00A5389E"/>
    <w:rsid w:val="00A57406"/>
    <w:rsid w:val="00A8373E"/>
    <w:rsid w:val="00A94D51"/>
    <w:rsid w:val="00AA323F"/>
    <w:rsid w:val="00AA6195"/>
    <w:rsid w:val="00AD1A40"/>
    <w:rsid w:val="00AD71A2"/>
    <w:rsid w:val="00AE03A6"/>
    <w:rsid w:val="00B12902"/>
    <w:rsid w:val="00B1455F"/>
    <w:rsid w:val="00B43220"/>
    <w:rsid w:val="00B441AF"/>
    <w:rsid w:val="00BB01AC"/>
    <w:rsid w:val="00BB3C92"/>
    <w:rsid w:val="00BD591A"/>
    <w:rsid w:val="00BE1DFF"/>
    <w:rsid w:val="00BE7821"/>
    <w:rsid w:val="00C12FDF"/>
    <w:rsid w:val="00C131D8"/>
    <w:rsid w:val="00C2044F"/>
    <w:rsid w:val="00C375ED"/>
    <w:rsid w:val="00C43F3F"/>
    <w:rsid w:val="00C63715"/>
    <w:rsid w:val="00C850CA"/>
    <w:rsid w:val="00C94382"/>
    <w:rsid w:val="00CA4119"/>
    <w:rsid w:val="00CB2239"/>
    <w:rsid w:val="00CB5E1C"/>
    <w:rsid w:val="00CE4FF6"/>
    <w:rsid w:val="00CF04FD"/>
    <w:rsid w:val="00D168CC"/>
    <w:rsid w:val="00D176B1"/>
    <w:rsid w:val="00D270BA"/>
    <w:rsid w:val="00D30708"/>
    <w:rsid w:val="00D66FBF"/>
    <w:rsid w:val="00D80E9A"/>
    <w:rsid w:val="00D9277C"/>
    <w:rsid w:val="00DF49DA"/>
    <w:rsid w:val="00E017C4"/>
    <w:rsid w:val="00E64A5B"/>
    <w:rsid w:val="00EA5935"/>
    <w:rsid w:val="00EB7F9C"/>
    <w:rsid w:val="00EC42B5"/>
    <w:rsid w:val="00EF1CFD"/>
    <w:rsid w:val="00F026E6"/>
    <w:rsid w:val="00F1200B"/>
    <w:rsid w:val="00F133EA"/>
    <w:rsid w:val="00F310DC"/>
    <w:rsid w:val="00F44017"/>
    <w:rsid w:val="00F47509"/>
    <w:rsid w:val="00F5056E"/>
    <w:rsid w:val="00F82752"/>
    <w:rsid w:val="00F9335E"/>
    <w:rsid w:val="00F94497"/>
    <w:rsid w:val="00FC63B4"/>
    <w:rsid w:val="00FD6029"/>
    <w:rsid w:val="00FD7ED0"/>
    <w:rsid w:val="09B889C5"/>
    <w:rsid w:val="0DE1DE27"/>
    <w:rsid w:val="23DEB6FC"/>
    <w:rsid w:val="28DF390D"/>
    <w:rsid w:val="33D5F065"/>
    <w:rsid w:val="3A2D387C"/>
    <w:rsid w:val="444FC304"/>
    <w:rsid w:val="53139320"/>
    <w:rsid w:val="5F250CC9"/>
    <w:rsid w:val="67043131"/>
    <w:rsid w:val="71A12B58"/>
    <w:rsid w:val="74156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E37EAF"/>
  <w15:docId w15:val="{129EDF36-6D8D-4F85-A589-39EC9A6D9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F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43F3F"/>
  </w:style>
  <w:style w:type="paragraph" w:styleId="NormalWeb">
    <w:name w:val="Normal (Web)"/>
    <w:basedOn w:val="Normal"/>
    <w:uiPriority w:val="99"/>
    <w:unhideWhenUsed/>
    <w:rsid w:val="00C43F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3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F3F"/>
  </w:style>
  <w:style w:type="paragraph" w:styleId="Footer">
    <w:name w:val="footer"/>
    <w:basedOn w:val="Normal"/>
    <w:link w:val="FooterChar"/>
    <w:uiPriority w:val="99"/>
    <w:unhideWhenUsed/>
    <w:rsid w:val="00C43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F3F"/>
  </w:style>
  <w:style w:type="character" w:styleId="Hyperlink">
    <w:name w:val="Hyperlink"/>
    <w:basedOn w:val="DefaultParagraphFont"/>
    <w:uiPriority w:val="99"/>
    <w:semiHidden/>
    <w:unhideWhenUsed/>
    <w:rsid w:val="0012705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9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9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9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347A09DA83842AC489AEF4D87C764" ma:contentTypeVersion="7" ma:contentTypeDescription="Create a new document." ma:contentTypeScope="" ma:versionID="9712f6036fcf894d6f08861bf5157f7b">
  <xsd:schema xmlns:xsd="http://www.w3.org/2001/XMLSchema" xmlns:xs="http://www.w3.org/2001/XMLSchema" xmlns:p="http://schemas.microsoft.com/office/2006/metadata/properties" xmlns:ns3="74703dca-66d7-456a-af92-6427b7f87747" xmlns:ns4="ca9ddcf8-a7ae-4e18-9672-8fd2fe413a64" targetNamespace="http://schemas.microsoft.com/office/2006/metadata/properties" ma:root="true" ma:fieldsID="099ccc43ff401f2a4f86aad90a3734bd" ns3:_="" ns4:_="">
    <xsd:import namespace="74703dca-66d7-456a-af92-6427b7f87747"/>
    <xsd:import namespace="ca9ddcf8-a7ae-4e18-9672-8fd2fe413a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3dca-66d7-456a-af92-6427b7f87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ddcf8-a7ae-4e18-9672-8fd2fe413a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5F4DB3-3E1B-4752-8714-1A8BD543F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FE06F9-4BB3-4FA1-BDD9-244451A96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03dca-66d7-456a-af92-6427b7f87747"/>
    <ds:schemaRef ds:uri="ca9ddcf8-a7ae-4e18-9672-8fd2fe413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3F2D34-ED3A-43D7-8408-C24E423A6D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63BBA8-6435-432B-9EFA-4A218B7C6F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6</Words>
  <Characters>2034</Characters>
  <Application>Microsoft Office Word</Application>
  <DocSecurity>0</DocSecurity>
  <Lines>16</Lines>
  <Paragraphs>4</Paragraphs>
  <ScaleCrop>false</ScaleCrop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Myers</dc:creator>
  <cp:lastModifiedBy>Sheila Seelau</cp:lastModifiedBy>
  <cp:revision>3</cp:revision>
  <cp:lastPrinted>2020-08-20T23:49:00Z</cp:lastPrinted>
  <dcterms:created xsi:type="dcterms:W3CDTF">2020-08-20T23:48:00Z</dcterms:created>
  <dcterms:modified xsi:type="dcterms:W3CDTF">2020-08-2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347A09DA83842AC489AEF4D87C764</vt:lpwstr>
  </property>
</Properties>
</file>